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C491B" w14:textId="77777777" w:rsidR="008D32A9" w:rsidRDefault="008D32A9" w:rsidP="008D32A9">
      <w:pPr>
        <w:tabs>
          <w:tab w:val="left" w:pos="8647"/>
        </w:tabs>
        <w:spacing w:after="0" w:line="240" w:lineRule="auto"/>
        <w:ind w:left="720" w:hanging="720"/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ANNEX A: REQUEST FOR MEDIATION</w:t>
      </w:r>
    </w:p>
    <w:p w14:paraId="5EDD6879" w14:textId="77777777"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14:paraId="6EFDD7B9" w14:textId="77777777"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14:paraId="1B49D862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  <w:sz w:val="24"/>
          <w:szCs w:val="24"/>
        </w:rPr>
      </w:pPr>
      <w:r>
        <w:rPr>
          <w:rFonts w:cs="Arial"/>
          <w:b/>
          <w:bCs/>
          <w:color w:val="000000" w:themeColor="text1"/>
          <w:sz w:val="24"/>
          <w:szCs w:val="24"/>
        </w:rPr>
        <w:t>THE LAW SOCIETY MEDIATION SCHEME</w:t>
      </w:r>
    </w:p>
    <w:p w14:paraId="7AFEEAF5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28 Maxwell Road</w:t>
      </w:r>
    </w:p>
    <w:p w14:paraId="2088C486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#01-03 Maxwell Chambers Suites</w:t>
      </w:r>
    </w:p>
    <w:p w14:paraId="39E8048C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Singapore 069120</w:t>
      </w:r>
    </w:p>
    <w:p w14:paraId="15034DB9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Tel: (65) 6538 2500   Fax: (65) 6533 5700</w:t>
      </w:r>
    </w:p>
    <w:p w14:paraId="3AC96409" w14:textId="358B9538" w:rsidR="008D32A9" w:rsidRDefault="00597A27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Email: adr</w:t>
      </w:r>
      <w:r w:rsidR="008D32A9">
        <w:rPr>
          <w:rFonts w:cs="Arial"/>
          <w:color w:val="000000" w:themeColor="text1"/>
        </w:rPr>
        <w:t xml:space="preserve">@lawsoc.org.sg   Website: www.lawsociety.org.sg </w:t>
      </w:r>
    </w:p>
    <w:p w14:paraId="5B0F7F17" w14:textId="77777777" w:rsidR="008D32A9" w:rsidRDefault="008D32A9" w:rsidP="008D32A9">
      <w:pPr>
        <w:jc w:val="both"/>
        <w:rPr>
          <w:color w:val="000000" w:themeColor="text1"/>
          <w:sz w:val="20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2235"/>
        <w:gridCol w:w="6832"/>
      </w:tblGrid>
      <w:tr w:rsidR="008D32A9" w14:paraId="0E3B0B90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7C8B7CA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TRODUCTION</w:t>
            </w:r>
          </w:p>
        </w:tc>
      </w:tr>
      <w:tr w:rsidR="008D32A9" w14:paraId="5725AED2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37399B" w14:textId="77777777" w:rsidR="008D32A9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03A99BD2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form must be sent by Party 1 (“Applicant”) requesting mediation to all other parties of the proposed mediation.</w:t>
            </w:r>
          </w:p>
          <w:p w14:paraId="1CCB76B9" w14:textId="77777777" w:rsidR="008D32A9" w:rsidRPr="00353DF2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49649DC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Parties who wish to apply for mediation under </w:t>
            </w:r>
            <w:r w:rsidRPr="00353DF2">
              <w:rPr>
                <w:rFonts w:asciiTheme="minorHAnsi" w:hAnsiTheme="minorHAnsi" w:cs="Arial"/>
                <w:b/>
                <w:sz w:val="20"/>
                <w:szCs w:val="20"/>
              </w:rPr>
              <w:t>THE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LAW SOCIETY MEDIATION SCHEME 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(“LSMS”) must complete this Request for Mediation. </w:t>
            </w:r>
          </w:p>
          <w:p w14:paraId="549C4EAB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14:paraId="0B82D67B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Request for Mediation must be submitted to the Law Society of Singapore along with the Administr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 xml:space="preserve">ation Fee of S$100.00 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  <w:u w:val="single"/>
              </w:rPr>
              <w:t>per party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>. The Law Society of Singapore will advise of the method for payment once we have received your completed Request for Mediation form.</w:t>
            </w:r>
          </w:p>
          <w:p w14:paraId="356AF6CA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14:paraId="638A6F82" w14:textId="059BA44C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No </w:t>
            </w:r>
            <w:r w:rsidR="002E3584" w:rsidRPr="00353DF2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>equest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for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M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ediation will be processed unless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all fields (except the optional Nominati</w:t>
            </w:r>
            <w:r w:rsidR="00571181" w:rsidRPr="00353DF2">
              <w:rPr>
                <w:rFonts w:asciiTheme="minorHAnsi" w:hAnsiTheme="minorHAnsi" w:cs="Arial"/>
                <w:bCs/>
                <w:sz w:val="20"/>
                <w:szCs w:val="20"/>
              </w:rPr>
              <w:t>on of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Senior Mediator) are completed and </w: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 Administration Fee is 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>received by the Law Society of Singapore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</w:p>
          <w:p w14:paraId="50E4BD0B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bCs/>
                <w:sz w:val="20"/>
                <w:szCs w:val="20"/>
              </w:rPr>
            </w:pPr>
          </w:p>
          <w:p w14:paraId="723541A2" w14:textId="77777777" w:rsidR="00ED777A" w:rsidRPr="00353DF2" w:rsidRDefault="008D32A9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If this form is not submitted jointly by all parties, the applicant requesting mediation shall send a copy of the Request for Mediation to the other party or parties.</w:t>
            </w:r>
          </w:p>
          <w:p w14:paraId="0023E09D" w14:textId="77777777" w:rsidR="00AF128C" w:rsidRPr="00353DF2" w:rsidRDefault="00AF128C" w:rsidP="00AF128C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B6C84C7" w14:textId="0F3C8EF0" w:rsidR="00AF128C" w:rsidRPr="00353DF2" w:rsidRDefault="00AF128C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Once you have completed this form please email it to </w:t>
            </w:r>
            <w:hyperlink r:id="rId8" w:history="1">
              <w:r w:rsidR="00597A27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adr</w:t>
              </w:r>
              <w:r w:rsidRPr="00353DF2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@lawsoc.org.sg</w:t>
              </w:r>
            </w:hyperlink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</w:p>
          <w:p w14:paraId="0D2ECAC5" w14:textId="77777777" w:rsidR="006E2A08" w:rsidRPr="006E2A08" w:rsidRDefault="006E2A08" w:rsidP="006E2A08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D32A9" w14:paraId="22A49AA6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5BB0A4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EEMENT TO MEDIATE</w:t>
            </w:r>
          </w:p>
        </w:tc>
      </w:tr>
      <w:tr w:rsidR="008D32A9" w14:paraId="75961F97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D9059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C27691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ave all the parties agreed to mediate this matter?</w:t>
            </w:r>
          </w:p>
          <w:p w14:paraId="7EF7917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"/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fldChar w:fldCharType="end"/>
            </w:r>
            <w:bookmarkEnd w:id="0"/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14:paraId="7A95451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14:paraId="4B889E1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532568E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Remarks: </w:t>
            </w:r>
          </w:p>
          <w:p w14:paraId="5D36B85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749D71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Was the agreement to mediate contained in a prior agreement?</w:t>
            </w:r>
          </w:p>
          <w:p w14:paraId="06CC604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14:paraId="699620A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14:paraId="3F6F0AC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1FDF81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f yes, please attach the agreement.</w:t>
            </w:r>
          </w:p>
          <w:p w14:paraId="27229AB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D32A9" w14:paraId="08C4CF57" w14:textId="77777777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1B46DE24" w14:textId="77777777" w:rsidR="008D32A9" w:rsidRDefault="008D32A9">
            <w:pPr>
              <w:pStyle w:val="Default"/>
              <w:widowControl w:val="0"/>
              <w:spacing w:line="256" w:lineRule="auto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PARTICULARS </w:t>
            </w:r>
          </w:p>
        </w:tc>
      </w:tr>
      <w:tr w:rsidR="008D32A9" w14:paraId="78AA6DFE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53024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lastRenderedPageBreak/>
              <w:t>Party 1 (“Applicant”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88BA7DF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50B411C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1:</w:t>
            </w:r>
          </w:p>
          <w:p w14:paraId="271B80C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526FDB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23E06FF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7434DED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2B5635E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1 (if applicable):</w:t>
            </w:r>
          </w:p>
          <w:p w14:paraId="255E973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38DAF61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431F882D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2BB80C8D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4EC64DC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28A262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2D5E990C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D4A95C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2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608101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E41E66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2:</w:t>
            </w:r>
          </w:p>
          <w:p w14:paraId="613175C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41813EF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165A8A5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2A79ECF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2283C26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2 (if applicable):</w:t>
            </w:r>
          </w:p>
          <w:p w14:paraId="33C4BB2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1D4BF4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05F0851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772F412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6AE2BDD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179AEC0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6063CAB3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1223189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3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D315E2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37FB530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3:</w:t>
            </w:r>
          </w:p>
          <w:p w14:paraId="3FACD17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3EBA1B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61A88049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184E6C4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39DA28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3 (if applicable):</w:t>
            </w:r>
          </w:p>
          <w:p w14:paraId="21703B9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9AA7B3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4C4721F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5FEEC0C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6567113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3E0BA9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1DB4CB86" w14:textId="77777777" w:rsidTr="008D32A9">
        <w:trPr>
          <w:trHeight w:val="962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F6416F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dditional Parties (if any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DD19E5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70D004B8" w14:textId="77777777" w:rsidTr="008D32A9">
        <w:trPr>
          <w:trHeight w:val="307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3BF08BA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NOMINATION OF SENIOR MEDIATOR</w:t>
            </w:r>
          </w:p>
          <w:p w14:paraId="162A5372" w14:textId="2C83224A" w:rsidR="008D32A9" w:rsidRDefault="008D32A9" w:rsidP="002D6098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(</w:t>
            </w:r>
            <w:r w:rsidR="002E3584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 xml:space="preserve">OPTIONAL - </w:t>
            </w:r>
            <w:r w:rsidR="002D6098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Under</w:t>
            </w: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 xml:space="preserve"> Article 4.3 of the Law Society Mediation Rules</w:t>
            </w:r>
            <w:r w:rsidR="00B300F3" w:rsidRPr="00B300F3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, the President may consider the parties’ nomination when appointing the Senior Mediator</w:t>
            </w: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)</w:t>
            </w:r>
          </w:p>
        </w:tc>
      </w:tr>
      <w:tr w:rsidR="008D32A9" w14:paraId="423E868B" w14:textId="77777777" w:rsidTr="008D32A9">
        <w:trPr>
          <w:trHeight w:val="307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751EB8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Senior Mediator from the LSMS Panel of Mediators</w:t>
            </w:r>
          </w:p>
          <w:p w14:paraId="1CC6387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7B72237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C8A44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00538D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:</w:t>
            </w:r>
          </w:p>
          <w:p w14:paraId="2059706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:</w:t>
            </w:r>
          </w:p>
          <w:p w14:paraId="2239AAE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95D805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3310393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07060C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</w:p>
        </w:tc>
      </w:tr>
      <w:tr w:rsidR="008D32A9" w14:paraId="1B350C2B" w14:textId="77777777" w:rsidTr="008D32A9">
        <w:trPr>
          <w:trHeight w:val="359"/>
        </w:trPr>
        <w:tc>
          <w:tcPr>
            <w:tcW w:w="9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BC55D0" w14:textId="77777777" w:rsidR="008D32A9" w:rsidRDefault="008D32A9">
            <w:pPr>
              <w:pStyle w:val="Default"/>
              <w:widowControl w:val="0"/>
              <w:spacing w:line="256" w:lineRule="auto"/>
              <w:ind w:left="426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44F3D783" w14:textId="77777777" w:rsidTr="008D32A9">
        <w:trPr>
          <w:trHeight w:val="32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5D208DF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br w:type="page"/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DETAILS OF THE DISPUTE </w:t>
            </w:r>
          </w:p>
        </w:tc>
      </w:tr>
      <w:tr w:rsidR="008D32A9" w14:paraId="33847260" w14:textId="77777777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F83B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578C2BF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laim: S$ </w:t>
            </w:r>
          </w:p>
          <w:p w14:paraId="377F769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ounterclaim: S$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br/>
            </w:r>
          </w:p>
          <w:p w14:paraId="2FF4C90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Others: </w:t>
            </w:r>
          </w:p>
          <w:p w14:paraId="5CD20E41" w14:textId="3722B254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49201F13" w14:textId="77777777" w:rsidR="00B300F3" w:rsidRDefault="00B300F3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1C661DDF" w14:textId="47051A83" w:rsidR="00B300F3" w:rsidRDefault="00B300F3" w:rsidP="00B300F3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B300F3">
              <w:rPr>
                <w:rFonts w:asciiTheme="minorHAnsi" w:hAnsiTheme="minorHAnsi" w:cs="Arial"/>
                <w:bCs/>
                <w:sz w:val="20"/>
                <w:szCs w:val="20"/>
              </w:rPr>
              <w:t>Has litigation commenced?: Yes/No</w:t>
            </w:r>
          </w:p>
          <w:p w14:paraId="29D6F932" w14:textId="77777777" w:rsidR="00B300F3" w:rsidRPr="00B300F3" w:rsidRDefault="00B300F3" w:rsidP="00B300F3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1494AEFC" w14:textId="44BF41CC" w:rsidR="00B300F3" w:rsidRPr="00B300F3" w:rsidRDefault="00B300F3" w:rsidP="00B300F3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B300F3">
              <w:rPr>
                <w:rFonts w:asciiTheme="minorHAnsi" w:hAnsiTheme="minorHAnsi" w:cs="Arial"/>
                <w:bCs/>
                <w:sz w:val="20"/>
                <w:szCs w:val="20"/>
              </w:rPr>
              <w:t>If Yes, please state date of commencement of</w:t>
            </w:r>
            <w:r w:rsidR="00D70EE7">
              <w:rPr>
                <w:rFonts w:asciiTheme="minorHAnsi" w:hAnsiTheme="minorHAnsi" w:cs="Arial"/>
                <w:bCs/>
                <w:sz w:val="20"/>
                <w:szCs w:val="20"/>
              </w:rPr>
              <w:t xml:space="preserve"> civil proceedings: </w:t>
            </w:r>
            <w:bookmarkStart w:id="1" w:name="_GoBack"/>
            <w:bookmarkEnd w:id="1"/>
          </w:p>
          <w:p w14:paraId="0179AA3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8D32A9" w14:paraId="76A9A5CB" w14:textId="77777777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7B2497A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NATURE OF DISPUTE</w:t>
            </w:r>
          </w:p>
          <w:p w14:paraId="45DAD1A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(Please provide brief details of the dispute.)</w:t>
            </w:r>
          </w:p>
        </w:tc>
      </w:tr>
      <w:tr w:rsidR="008D32A9" w14:paraId="251CAE29" w14:textId="77777777" w:rsidTr="008D32A9">
        <w:trPr>
          <w:trHeight w:val="1097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A4A7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6E16A7E4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633C3A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AE6826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825E9C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1859BB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DB4302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4A6F14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382E65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FCC79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24F4CF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7495EA0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4BFFC5D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4414644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7316750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D551BE9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58521FAD" w14:textId="77777777" w:rsidR="008D32A9" w:rsidRDefault="008D32A9" w:rsidP="008D32A9"/>
    <w:tbl>
      <w:tblPr>
        <w:tblW w:w="9067" w:type="dxa"/>
        <w:tblLook w:val="04A0" w:firstRow="1" w:lastRow="0" w:firstColumn="1" w:lastColumn="0" w:noHBand="0" w:noVBand="1"/>
      </w:tblPr>
      <w:tblGrid>
        <w:gridCol w:w="3080"/>
        <w:gridCol w:w="5987"/>
      </w:tblGrid>
      <w:tr w:rsidR="008D32A9" w14:paraId="712B1A4B" w14:textId="77777777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6196264F" w14:textId="77777777"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AVAILABLE DATES FOR MEDIATION</w:t>
            </w:r>
          </w:p>
          <w:p w14:paraId="58488535" w14:textId="11330FD9"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(Please provide a few available dates – preferably, mutually agreed dates</w:t>
            </w:r>
            <w:r w:rsid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no earlier than 30 calendar days from the date the Request for Mediation is submitted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.)</w:t>
            </w:r>
          </w:p>
        </w:tc>
      </w:tr>
      <w:tr w:rsidR="008D32A9" w14:paraId="329DC2F2" w14:textId="77777777" w:rsidTr="008D32A9">
        <w:trPr>
          <w:trHeight w:val="149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C997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BB9667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RPr="008D32A9" w14:paraId="3838F1E0" w14:textId="77777777" w:rsidTr="008D32A9">
        <w:trPr>
          <w:trHeight w:val="275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694C8937" w14:textId="77777777" w:rsidR="008D32A9" w:rsidRPr="008D32A9" w:rsidRDefault="008D32A9" w:rsidP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IGNATURE</w:t>
            </w:r>
          </w:p>
        </w:tc>
      </w:tr>
      <w:tr w:rsidR="008D32A9" w14:paraId="69B2DFE8" w14:textId="77777777" w:rsidTr="008D32A9">
        <w:trPr>
          <w:trHeight w:val="866"/>
        </w:trPr>
        <w:tc>
          <w:tcPr>
            <w:tcW w:w="30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A3F19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pplicant’s Name and Signature: </w:t>
            </w:r>
          </w:p>
        </w:tc>
        <w:tc>
          <w:tcPr>
            <w:tcW w:w="59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9330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53A7A4D4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616B3A9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45E5977F" w14:textId="77777777" w:rsidTr="008D32A9">
        <w:trPr>
          <w:trHeight w:val="723"/>
        </w:trPr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44C49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Date: </w:t>
            </w:r>
          </w:p>
        </w:tc>
        <w:tc>
          <w:tcPr>
            <w:tcW w:w="5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596C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</w:tbl>
    <w:p w14:paraId="13F1C944" w14:textId="77777777" w:rsidR="008D32A9" w:rsidRDefault="008D32A9" w:rsidP="008D32A9">
      <w:pPr>
        <w:rPr>
          <w:rFonts w:cs="Arial"/>
          <w:sz w:val="20"/>
        </w:rPr>
      </w:pPr>
    </w:p>
    <w:p w14:paraId="3DC2FF48" w14:textId="77777777" w:rsidR="008D32A9" w:rsidRDefault="008D32A9" w:rsidP="008D32A9">
      <w:pPr>
        <w:rPr>
          <w:rFonts w:cs="Arial"/>
          <w:vanish/>
          <w:sz w:val="20"/>
        </w:rPr>
      </w:pPr>
    </w:p>
    <w:p w14:paraId="7CC8553A" w14:textId="77777777" w:rsidR="008D32A9" w:rsidRDefault="008D32A9" w:rsidP="008D32A9">
      <w:pPr>
        <w:rPr>
          <w:sz w:val="20"/>
        </w:rPr>
      </w:pPr>
    </w:p>
    <w:tbl>
      <w:tblPr>
        <w:tblW w:w="0" w:type="dxa"/>
        <w:tblInd w:w="-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462"/>
        <w:gridCol w:w="4609"/>
      </w:tblGrid>
      <w:tr w:rsidR="008D32A9" w14:paraId="285E5D1C" w14:textId="77777777" w:rsidTr="008D32A9">
        <w:tc>
          <w:tcPr>
            <w:tcW w:w="4462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33CC33"/>
            <w:hideMark/>
          </w:tcPr>
          <w:p w14:paraId="2C7A9DBD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b/>
                <w:spacing w:val="-2"/>
                <w:sz w:val="20"/>
              </w:rPr>
            </w:pPr>
            <w:r>
              <w:rPr>
                <w:rFonts w:cs="Arial"/>
                <w:b/>
                <w:sz w:val="20"/>
              </w:rPr>
              <w:t>FOR OFFICIAL USE</w:t>
            </w:r>
          </w:p>
        </w:tc>
        <w:tc>
          <w:tcPr>
            <w:tcW w:w="4609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33CC33"/>
          </w:tcPr>
          <w:p w14:paraId="77022550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  <w:tr w:rsidR="008D32A9" w14:paraId="4733AF67" w14:textId="77777777" w:rsidTr="008D32A9">
        <w:trPr>
          <w:trHeight w:val="624"/>
        </w:trPr>
        <w:tc>
          <w:tcPr>
            <w:tcW w:w="9071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4726B624" w14:textId="77777777" w:rsidR="006E2A08" w:rsidRDefault="006E2A08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33265B0C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617F9846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7701A91E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15C1CF20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</w:tbl>
    <w:p w14:paraId="4967B139" w14:textId="77777777" w:rsidR="004D0E44" w:rsidRPr="008D32A9" w:rsidRDefault="004D0E44">
      <w:pPr>
        <w:rPr>
          <w:sz w:val="20"/>
        </w:rPr>
      </w:pPr>
    </w:p>
    <w:sectPr w:rsidR="004D0E44" w:rsidRPr="008D3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33B30"/>
    <w:multiLevelType w:val="hybridMultilevel"/>
    <w:tmpl w:val="B7EEA2B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>
      <w:start w:val="1"/>
      <w:numFmt w:val="lowerLetter"/>
      <w:lvlText w:val="%5."/>
      <w:lvlJc w:val="left"/>
      <w:pPr>
        <w:ind w:left="3240" w:hanging="360"/>
      </w:pPr>
    </w:lvl>
    <w:lvl w:ilvl="5" w:tplc="4809001B">
      <w:start w:val="1"/>
      <w:numFmt w:val="lowerRoman"/>
      <w:lvlText w:val="%6."/>
      <w:lvlJc w:val="right"/>
      <w:pPr>
        <w:ind w:left="3960" w:hanging="180"/>
      </w:pPr>
    </w:lvl>
    <w:lvl w:ilvl="6" w:tplc="4809000F">
      <w:start w:val="1"/>
      <w:numFmt w:val="decimal"/>
      <w:lvlText w:val="%7."/>
      <w:lvlJc w:val="left"/>
      <w:pPr>
        <w:ind w:left="4680" w:hanging="360"/>
      </w:pPr>
    </w:lvl>
    <w:lvl w:ilvl="7" w:tplc="48090019">
      <w:start w:val="1"/>
      <w:numFmt w:val="lowerLetter"/>
      <w:lvlText w:val="%8."/>
      <w:lvlJc w:val="left"/>
      <w:pPr>
        <w:ind w:left="5400" w:hanging="360"/>
      </w:pPr>
    </w:lvl>
    <w:lvl w:ilvl="8" w:tplc="4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DI1MTcwMrA0NTNX0lEKTi0uzszPAykwrgUAEMtjxCwAAAA="/>
  </w:docVars>
  <w:rsids>
    <w:rsidRoot w:val="008D32A9"/>
    <w:rsid w:val="002D6098"/>
    <w:rsid w:val="002E3584"/>
    <w:rsid w:val="00353DF2"/>
    <w:rsid w:val="004D0E44"/>
    <w:rsid w:val="00571181"/>
    <w:rsid w:val="00597A27"/>
    <w:rsid w:val="006E2A08"/>
    <w:rsid w:val="008D32A9"/>
    <w:rsid w:val="00AF128C"/>
    <w:rsid w:val="00B300F3"/>
    <w:rsid w:val="00D70EE7"/>
    <w:rsid w:val="00ED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D816D"/>
  <w15:chartTrackingRefBased/>
  <w15:docId w15:val="{6B82F27C-3648-453B-8EBB-08852080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2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2A9"/>
    <w:pPr>
      <w:spacing w:after="0" w:line="240" w:lineRule="auto"/>
      <w:ind w:left="720"/>
      <w:contextualSpacing/>
    </w:pPr>
    <w:rPr>
      <w:rFonts w:ascii="Cambria" w:eastAsia="SimSun" w:hAnsi="Cambria" w:cs="Times New Roman"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8D32A9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F12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3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5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2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present@lawsoc.org.s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40F1E3FE5644EBE2F1F3160BD1ACE" ma:contentTypeVersion="14" ma:contentTypeDescription="Create a new document." ma:contentTypeScope="" ma:versionID="805a820a0db92cdfee17c50cc6d3d615">
  <xsd:schema xmlns:xsd="http://www.w3.org/2001/XMLSchema" xmlns:xs="http://www.w3.org/2001/XMLSchema" xmlns:p="http://schemas.microsoft.com/office/2006/metadata/properties" xmlns:ns3="ffea53af-57b5-4db0-b96f-67a657c0c510" xmlns:ns4="f7341f19-5b28-406b-8841-7f4834d1146d" targetNamespace="http://schemas.microsoft.com/office/2006/metadata/properties" ma:root="true" ma:fieldsID="860f3287e763946ca152002e997718c8" ns3:_="" ns4:_="">
    <xsd:import namespace="ffea53af-57b5-4db0-b96f-67a657c0c510"/>
    <xsd:import namespace="f7341f19-5b28-406b-8841-7f4834d114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a53af-57b5-4db0-b96f-67a657c0c5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41f19-5b28-406b-8841-7f4834d1146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BB6AB6-432A-4F40-81BB-26F6D4BE9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ea53af-57b5-4db0-b96f-67a657c0c510"/>
    <ds:schemaRef ds:uri="f7341f19-5b28-406b-8841-7f4834d114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3B922-D041-4532-8524-01EE71DA1F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0A775F-A2C7-4134-99CE-D2CBE482F5E4}">
  <ds:schemaRefs>
    <ds:schemaRef ds:uri="ffea53af-57b5-4db0-b96f-67a657c0c510"/>
    <ds:schemaRef ds:uri="f7341f19-5b28-406b-8841-7f4834d1146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6</Words>
  <Characters>2489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Goh Wan Cheng</cp:lastModifiedBy>
  <cp:revision>2</cp:revision>
  <dcterms:created xsi:type="dcterms:W3CDTF">2022-03-04T07:14:00Z</dcterms:created>
  <dcterms:modified xsi:type="dcterms:W3CDTF">2022-03-0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40F1E3FE5644EBE2F1F3160BD1ACE</vt:lpwstr>
  </property>
</Properties>
</file>